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2B876DBC" w:rsidR="00523853" w:rsidRPr="001B0F78" w:rsidRDefault="00523853" w:rsidP="00172C76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hilip</w:t>
      </w:r>
      <w:r w:rsidR="003A63B9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</w:t>
      </w:r>
      <w:bookmarkStart w:id="0" w:name="_GoBack"/>
      <w:bookmarkEnd w:id="0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</w:t>
      </w:r>
      <w:proofErr w:type="spellEnd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inela</w:t>
      </w:r>
      <w:proofErr w:type="spellEnd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Pezinok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0EDFFD9E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 poliklinikou Brezno </w:t>
      </w:r>
      <w:proofErr w:type="spellStart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="008443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23C417" w14:textId="785213A4" w:rsidR="008E524F" w:rsidRPr="001B0F78" w:rsidRDefault="008E524F" w:rsidP="0084431A">
      <w:pPr>
        <w:pStyle w:val="Zkladntext1"/>
        <w:spacing w:after="0" w:line="240" w:lineRule="auto"/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BBC74" w14:textId="77777777" w:rsidR="00994498" w:rsidRDefault="00994498" w:rsidP="007F0D4C">
      <w:r>
        <w:separator/>
      </w:r>
    </w:p>
  </w:endnote>
  <w:endnote w:type="continuationSeparator" w:id="0">
    <w:p w14:paraId="44CDC7AD" w14:textId="77777777" w:rsidR="00994498" w:rsidRDefault="00994498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B494E" w14:textId="77777777" w:rsidR="00994498" w:rsidRDefault="00994498" w:rsidP="007F0D4C">
      <w:r>
        <w:separator/>
      </w:r>
    </w:p>
  </w:footnote>
  <w:footnote w:type="continuationSeparator" w:id="0">
    <w:p w14:paraId="2FA2FABE" w14:textId="77777777" w:rsidR="00994498" w:rsidRDefault="00994498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4C1D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2C76"/>
    <w:rsid w:val="00177CD9"/>
    <w:rsid w:val="00190633"/>
    <w:rsid w:val="00192A2B"/>
    <w:rsid w:val="00195E8D"/>
    <w:rsid w:val="001A14B7"/>
    <w:rsid w:val="001A3EF8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63B9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1217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69BE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61737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4431A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524F"/>
    <w:rsid w:val="008F5E5E"/>
    <w:rsid w:val="00901CBC"/>
    <w:rsid w:val="009036BE"/>
    <w:rsid w:val="00905300"/>
    <w:rsid w:val="00911E9A"/>
    <w:rsid w:val="00913D4A"/>
    <w:rsid w:val="009201A0"/>
    <w:rsid w:val="0093021C"/>
    <w:rsid w:val="00936E88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4498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76D5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573309B-5B35-42C1-AF15-C1A77F658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20T13:52:00Z</dcterms:created>
  <dcterms:modified xsi:type="dcterms:W3CDTF">2023-02-24T09:56:00Z</dcterms:modified>
</cp:coreProperties>
</file>